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6aec02f9b836ba2e983c3b86bf092e4c05d895"/>
      <w:r>
        <w:rPr>
          <w:b/>
        </w:rPr>
        <w:t xml:space="preserve">ПРОТОКОЛ ЕЛЕКТРОННОГО АУКЦІОНУ № SUE001-UA-20211104-7657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1104-7657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Плутівська. Вартість геологічної інформації – 64 471,72 грн (з ПДВ). Вартість пакету аукціонної документації – 4 500 грн (з ПДВ). Ділянка Плутівська розташована за 1,5 км на південь від с. Тулуків Коломийського району Івано-Франківської області.</w:t>
      </w:r>
      <w:r>
        <w:t xml:space="preserve"> </w:t>
      </w:r>
      <w:r>
        <w:t xml:space="preserve">Вид корисної копалини: сировина піщано-гравійна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7 126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425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 "ГРАНІТ-МОНТАЖБУД", ЄДРПОУ: 44607760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 "ТМ ПЛУТОС ГРАВІЙ, ЄДРПОУ: 44295823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-БУДСЕРВІС", ЄДРПОУ: 34290284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 "АЛЬВЕС", ЄДРПОУ: 4191181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1.01.2022 18:28:0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15:17:23Z</dcterms:created>
  <dcterms:modified xsi:type="dcterms:W3CDTF">2024-05-06T15:1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